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BE184" w14:textId="77777777" w:rsidR="00030DDF" w:rsidRDefault="0032419C" w:rsidP="00CE4488">
      <w:pPr>
        <w:spacing w:after="414" w:line="259" w:lineRule="auto"/>
        <w:ind w:left="30" w:firstLine="0"/>
        <w:jc w:val="both"/>
      </w:pPr>
      <w:r>
        <w:rPr>
          <w:noProof/>
        </w:rPr>
        <w:drawing>
          <wp:inline distT="0" distB="0" distL="0" distR="0" wp14:anchorId="47CF8973" wp14:editId="7FD8E122">
            <wp:extent cx="1962150" cy="1962150"/>
            <wp:effectExtent l="0" t="0" r="0" b="0"/>
            <wp:docPr id="46" name="Picture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E360F" w14:textId="0B4CB509" w:rsidR="00030DDF" w:rsidRDefault="0032419C">
      <w:pPr>
        <w:spacing w:after="44" w:line="259" w:lineRule="auto"/>
        <w:ind w:left="-5"/>
      </w:pPr>
      <w:r>
        <w:rPr>
          <w:b/>
          <w:sz w:val="22"/>
        </w:rPr>
        <w:t xml:space="preserve">Meeting Date: </w:t>
      </w:r>
      <w:r w:rsidR="00D61940">
        <w:rPr>
          <w:sz w:val="22"/>
        </w:rPr>
        <w:t>12/23/21</w:t>
      </w:r>
    </w:p>
    <w:p w14:paraId="029CA888" w14:textId="255E17FD" w:rsidR="00030DDF" w:rsidRDefault="0032419C">
      <w:pPr>
        <w:spacing w:after="44" w:line="259" w:lineRule="auto"/>
        <w:ind w:left="-5"/>
        <w:rPr>
          <w:sz w:val="22"/>
        </w:rPr>
      </w:pPr>
      <w:r>
        <w:rPr>
          <w:b/>
          <w:sz w:val="22"/>
        </w:rPr>
        <w:t xml:space="preserve">Meeting Start: </w:t>
      </w:r>
      <w:r w:rsidR="00D61940">
        <w:rPr>
          <w:sz w:val="22"/>
        </w:rPr>
        <w:t>5;30</w:t>
      </w:r>
    </w:p>
    <w:p w14:paraId="766787E6" w14:textId="5E47621A" w:rsidR="00FA2EEE" w:rsidRDefault="00FA2EEE">
      <w:pPr>
        <w:spacing w:after="44" w:line="259" w:lineRule="auto"/>
        <w:ind w:left="-5"/>
      </w:pPr>
      <w:r>
        <w:rPr>
          <w:b/>
          <w:sz w:val="22"/>
        </w:rPr>
        <w:t>Meeting Fin</w:t>
      </w:r>
      <w:r w:rsidR="00102D42">
        <w:rPr>
          <w:b/>
          <w:sz w:val="22"/>
        </w:rPr>
        <w:t>ish:</w:t>
      </w:r>
      <w:r w:rsidR="00102D42">
        <w:t xml:space="preserve"> 7:</w:t>
      </w:r>
      <w:r w:rsidR="00556CBF">
        <w:t>30</w:t>
      </w:r>
      <w:r w:rsidR="00102D42">
        <w:t>PM</w:t>
      </w:r>
    </w:p>
    <w:p w14:paraId="6C389B84" w14:textId="26AD8982" w:rsidR="00030DDF" w:rsidRDefault="0032419C">
      <w:pPr>
        <w:spacing w:after="38" w:line="265" w:lineRule="auto"/>
        <w:ind w:left="-5"/>
      </w:pPr>
      <w:r>
        <w:rPr>
          <w:b/>
          <w:sz w:val="22"/>
        </w:rPr>
        <w:t xml:space="preserve">Subject: </w:t>
      </w:r>
      <w:r w:rsidR="0034042F">
        <w:rPr>
          <w:sz w:val="22"/>
        </w:rPr>
        <w:t xml:space="preserve">Scheduled Board </w:t>
      </w:r>
      <w:r w:rsidR="00F912F5">
        <w:rPr>
          <w:sz w:val="22"/>
        </w:rPr>
        <w:t>Meeting</w:t>
      </w:r>
    </w:p>
    <w:p w14:paraId="52B2FF1A" w14:textId="6A0C99CC" w:rsidR="00030DDF" w:rsidRDefault="0032419C">
      <w:pPr>
        <w:spacing w:after="44" w:line="259" w:lineRule="auto"/>
        <w:ind w:left="-5"/>
      </w:pPr>
      <w:r>
        <w:rPr>
          <w:b/>
          <w:sz w:val="22"/>
        </w:rPr>
        <w:t xml:space="preserve">Location: </w:t>
      </w:r>
      <w:r w:rsidR="00F912F5">
        <w:rPr>
          <w:sz w:val="22"/>
        </w:rPr>
        <w:t>North Alano</w:t>
      </w:r>
      <w:r w:rsidR="00ED0EB4">
        <w:rPr>
          <w:sz w:val="22"/>
        </w:rPr>
        <w:t xml:space="preserve"> Club – Room 2</w:t>
      </w:r>
      <w:r w:rsidR="00D61940">
        <w:rPr>
          <w:sz w:val="22"/>
        </w:rPr>
        <w:t>/Zoom</w:t>
      </w:r>
    </w:p>
    <w:p w14:paraId="37F174DE" w14:textId="64CD6A1E" w:rsidR="00030DDF" w:rsidRDefault="0032419C">
      <w:pPr>
        <w:spacing w:after="329" w:line="265" w:lineRule="auto"/>
        <w:ind w:left="-5"/>
      </w:pPr>
      <w:r>
        <w:rPr>
          <w:b/>
          <w:sz w:val="22"/>
        </w:rPr>
        <w:t xml:space="preserve">Prepared By: </w:t>
      </w:r>
      <w:r w:rsidR="00F912F5">
        <w:rPr>
          <w:sz w:val="22"/>
        </w:rPr>
        <w:t>Ken Derylo</w:t>
      </w:r>
    </w:p>
    <w:p w14:paraId="0D983214" w14:textId="404DD165" w:rsidR="00030DDF" w:rsidRDefault="0032419C" w:rsidP="005257D1">
      <w:pPr>
        <w:spacing w:after="38" w:line="265" w:lineRule="auto"/>
        <w:ind w:left="-5"/>
        <w:rPr>
          <w:sz w:val="22"/>
        </w:rPr>
      </w:pPr>
      <w:bookmarkStart w:id="0" w:name="_Hlk80300404"/>
      <w:r>
        <w:rPr>
          <w:b/>
          <w:sz w:val="22"/>
        </w:rPr>
        <w:t xml:space="preserve">Attending: </w:t>
      </w:r>
      <w:r>
        <w:rPr>
          <w:sz w:val="22"/>
        </w:rPr>
        <w:t xml:space="preserve">Elisha Ash </w:t>
      </w:r>
      <w:r w:rsidR="00B126F4">
        <w:rPr>
          <w:sz w:val="22"/>
        </w:rPr>
        <w:t>(</w:t>
      </w:r>
      <w:r>
        <w:rPr>
          <w:sz w:val="22"/>
        </w:rPr>
        <w:t>Chair), Brad Rose</w:t>
      </w:r>
      <w:r w:rsidR="00CD66DC">
        <w:rPr>
          <w:sz w:val="22"/>
        </w:rPr>
        <w:t xml:space="preserve"> (</w:t>
      </w:r>
      <w:r w:rsidR="005257D1">
        <w:rPr>
          <w:sz w:val="22"/>
        </w:rPr>
        <w:t>Vice Chair)</w:t>
      </w:r>
      <w:r>
        <w:rPr>
          <w:sz w:val="22"/>
        </w:rPr>
        <w:t xml:space="preserve">, Maggie Stalker, Ken </w:t>
      </w:r>
      <w:proofErr w:type="spellStart"/>
      <w:r>
        <w:rPr>
          <w:sz w:val="22"/>
        </w:rPr>
        <w:t>Derlyo</w:t>
      </w:r>
      <w:proofErr w:type="spellEnd"/>
      <w:r w:rsidR="00E627F4">
        <w:rPr>
          <w:sz w:val="22"/>
        </w:rPr>
        <w:t xml:space="preserve"> (Secretary), </w:t>
      </w:r>
      <w:r w:rsidR="00556CBF">
        <w:rPr>
          <w:sz w:val="22"/>
        </w:rPr>
        <w:t>Amelia Mueller (Treasurer)</w:t>
      </w:r>
      <w:r w:rsidR="008741EF">
        <w:rPr>
          <w:sz w:val="22"/>
        </w:rPr>
        <w:t xml:space="preserve"> </w:t>
      </w:r>
      <w:r>
        <w:rPr>
          <w:sz w:val="22"/>
        </w:rPr>
        <w:t>and Lisa Derr (Executive Director)</w:t>
      </w:r>
      <w:r w:rsidR="00D61940">
        <w:rPr>
          <w:sz w:val="22"/>
        </w:rPr>
        <w:t>, Mike G</w:t>
      </w:r>
      <w:r w:rsidR="00C22451">
        <w:rPr>
          <w:sz w:val="22"/>
        </w:rPr>
        <w:t>iusto</w:t>
      </w:r>
      <w:r w:rsidR="00DF77F8">
        <w:rPr>
          <w:sz w:val="22"/>
        </w:rPr>
        <w:t>,</w:t>
      </w:r>
    </w:p>
    <w:p w14:paraId="7CB7C574" w14:textId="478DBB84" w:rsidR="00DF77F8" w:rsidRPr="00856972" w:rsidRDefault="00856972" w:rsidP="005257D1">
      <w:pPr>
        <w:spacing w:after="38" w:line="265" w:lineRule="auto"/>
        <w:ind w:left="-5"/>
        <w:rPr>
          <w:bCs/>
          <w:sz w:val="22"/>
        </w:rPr>
      </w:pPr>
      <w:r>
        <w:rPr>
          <w:bCs/>
          <w:sz w:val="22"/>
        </w:rPr>
        <w:t xml:space="preserve">Mike Baker, Erica </w:t>
      </w:r>
      <w:r w:rsidR="00F706F5">
        <w:rPr>
          <w:bCs/>
          <w:sz w:val="22"/>
        </w:rPr>
        <w:t>Eldred,</w:t>
      </w:r>
      <w:r w:rsidR="009322D0">
        <w:rPr>
          <w:bCs/>
          <w:sz w:val="22"/>
        </w:rPr>
        <w:t xml:space="preserve"> James Berg</w:t>
      </w:r>
    </w:p>
    <w:p w14:paraId="4526DF78" w14:textId="77777777" w:rsidR="00CE4488" w:rsidRDefault="00CE4488" w:rsidP="005257D1">
      <w:pPr>
        <w:spacing w:after="38" w:line="265" w:lineRule="auto"/>
        <w:ind w:left="-5"/>
        <w:rPr>
          <w:sz w:val="22"/>
        </w:rPr>
      </w:pPr>
    </w:p>
    <w:bookmarkEnd w:id="0"/>
    <w:p w14:paraId="673DE8EB" w14:textId="1CE2177C" w:rsidR="0067701A" w:rsidRDefault="00CE4488" w:rsidP="00CE4488">
      <w:pPr>
        <w:spacing w:after="38" w:line="265" w:lineRule="auto"/>
        <w:ind w:left="-5"/>
        <w:rPr>
          <w:bCs/>
          <w:sz w:val="22"/>
        </w:rPr>
      </w:pPr>
      <w:r>
        <w:rPr>
          <w:b/>
          <w:sz w:val="22"/>
        </w:rPr>
        <w:t>Absent</w:t>
      </w:r>
      <w:r w:rsidR="00D33B87">
        <w:rPr>
          <w:b/>
          <w:sz w:val="22"/>
        </w:rPr>
        <w:t xml:space="preserve">: </w:t>
      </w:r>
      <w:r w:rsidR="00556CBF">
        <w:rPr>
          <w:sz w:val="22"/>
        </w:rPr>
        <w:t>Lauren Frazier</w:t>
      </w:r>
    </w:p>
    <w:p w14:paraId="5E319F4A" w14:textId="77777777" w:rsidR="001919C0" w:rsidRPr="00ED1389" w:rsidRDefault="001919C0" w:rsidP="00CE4488">
      <w:pPr>
        <w:spacing w:after="38" w:line="265" w:lineRule="auto"/>
        <w:ind w:left="-5"/>
        <w:rPr>
          <w:sz w:val="22"/>
        </w:rPr>
      </w:pPr>
    </w:p>
    <w:p w14:paraId="28CBFCCB" w14:textId="77777777" w:rsidR="001919C0" w:rsidRDefault="00E50E0A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Meeting Called </w:t>
      </w:r>
      <w:proofErr w:type="gramStart"/>
      <w:r>
        <w:rPr>
          <w:b/>
          <w:bCs/>
          <w:i/>
          <w:iCs/>
          <w:sz w:val="22"/>
          <w:u w:val="single"/>
        </w:rPr>
        <w:t>To</w:t>
      </w:r>
      <w:proofErr w:type="gramEnd"/>
      <w:r>
        <w:rPr>
          <w:b/>
          <w:bCs/>
          <w:i/>
          <w:iCs/>
          <w:sz w:val="22"/>
          <w:u w:val="single"/>
        </w:rPr>
        <w:t xml:space="preserve"> Order</w:t>
      </w:r>
    </w:p>
    <w:p w14:paraId="0A4B84CF" w14:textId="77777777" w:rsidR="001919C0" w:rsidRDefault="001919C0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7557279A" w14:textId="4A669DE6" w:rsidR="00312291" w:rsidRDefault="001919C0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Elisha called the meeting to order a</w:t>
      </w:r>
      <w:r w:rsidR="003E149E">
        <w:rPr>
          <w:sz w:val="22"/>
        </w:rPr>
        <w:t>t 5:</w:t>
      </w:r>
      <w:r w:rsidR="00A25DE0">
        <w:rPr>
          <w:sz w:val="22"/>
        </w:rPr>
        <w:t>30</w:t>
      </w:r>
      <w:r w:rsidR="003E149E">
        <w:rPr>
          <w:sz w:val="22"/>
        </w:rPr>
        <w:t xml:space="preserve">pm and asked for a moment of silence followed by the </w:t>
      </w:r>
    </w:p>
    <w:p w14:paraId="4A927AB2" w14:textId="14055ACD" w:rsidR="001919C0" w:rsidRDefault="003E149E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S</w:t>
      </w:r>
      <w:r w:rsidR="00611F76">
        <w:rPr>
          <w:sz w:val="22"/>
        </w:rPr>
        <w:t>erenity Pray.</w:t>
      </w:r>
    </w:p>
    <w:p w14:paraId="542865B2" w14:textId="77777777" w:rsidR="005357AB" w:rsidRDefault="005357AB" w:rsidP="001919C0">
      <w:pPr>
        <w:spacing w:after="38" w:line="265" w:lineRule="auto"/>
        <w:ind w:left="-5"/>
        <w:rPr>
          <w:sz w:val="22"/>
        </w:rPr>
      </w:pPr>
    </w:p>
    <w:p w14:paraId="16B0ECA9" w14:textId="682DE226" w:rsidR="005357AB" w:rsidRDefault="00DF139E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Welcome to Mike Giusto</w:t>
      </w:r>
    </w:p>
    <w:p w14:paraId="7DB781D7" w14:textId="77777777" w:rsidR="00DF139E" w:rsidRDefault="00DF139E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1DBA39CC" w14:textId="0B9946A7" w:rsidR="00DF139E" w:rsidRPr="00DF139E" w:rsidRDefault="00DF139E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Elisha</w:t>
      </w:r>
      <w:r w:rsidR="00F62705">
        <w:rPr>
          <w:sz w:val="22"/>
        </w:rPr>
        <w:t xml:space="preserve"> introduced and welcomed Mike Giusto to the Board of Directors.  Mike was elected at </w:t>
      </w:r>
      <w:r w:rsidR="009563C0">
        <w:rPr>
          <w:sz w:val="22"/>
        </w:rPr>
        <w:t>our last annual meeting.</w:t>
      </w:r>
    </w:p>
    <w:p w14:paraId="2C7934E1" w14:textId="07EDA9FD" w:rsidR="00C0714E" w:rsidRDefault="00640153" w:rsidP="00640153">
      <w:pPr>
        <w:tabs>
          <w:tab w:val="left" w:pos="2148"/>
        </w:tabs>
        <w:spacing w:after="38" w:line="265" w:lineRule="auto"/>
        <w:ind w:left="-5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</w:p>
    <w:p w14:paraId="40E310DA" w14:textId="7CDE608D" w:rsidR="00321BB1" w:rsidRDefault="00854C2D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Minutes Approval of the </w:t>
      </w:r>
      <w:r w:rsidR="00FF79D8">
        <w:rPr>
          <w:b/>
          <w:bCs/>
          <w:i/>
          <w:iCs/>
          <w:sz w:val="22"/>
          <w:u w:val="single"/>
        </w:rPr>
        <w:t>10/19/21</w:t>
      </w:r>
      <w:r w:rsidR="009101B2">
        <w:rPr>
          <w:b/>
          <w:bCs/>
          <w:i/>
          <w:iCs/>
          <w:sz w:val="22"/>
          <w:u w:val="single"/>
        </w:rPr>
        <w:t xml:space="preserve"> Meeting</w:t>
      </w:r>
    </w:p>
    <w:p w14:paraId="657EA6BD" w14:textId="46CF98FF" w:rsidR="009101B2" w:rsidRDefault="009101B2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637CDCD" w14:textId="0290B8A8" w:rsidR="00EB041E" w:rsidRDefault="009563C0" w:rsidP="006A2414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Don </w:t>
      </w:r>
      <w:r w:rsidR="002C47E3">
        <w:rPr>
          <w:sz w:val="22"/>
        </w:rPr>
        <w:t xml:space="preserve">N. motioned that the minutes from the 10/19/21 meeting be approved.  This </w:t>
      </w:r>
      <w:r w:rsidR="00912016">
        <w:rPr>
          <w:sz w:val="22"/>
        </w:rPr>
        <w:t>was seconded by Brad R. and were unanimously</w:t>
      </w:r>
      <w:r w:rsidR="0000779A">
        <w:rPr>
          <w:sz w:val="22"/>
        </w:rPr>
        <w:t xml:space="preserve"> approved.</w:t>
      </w:r>
    </w:p>
    <w:p w14:paraId="65DDECFE" w14:textId="77777777" w:rsidR="002A2C49" w:rsidRDefault="002A2C49" w:rsidP="006A2414">
      <w:pPr>
        <w:spacing w:after="38" w:line="265" w:lineRule="auto"/>
        <w:ind w:left="0" w:firstLine="0"/>
        <w:rPr>
          <w:sz w:val="22"/>
        </w:rPr>
      </w:pPr>
    </w:p>
    <w:p w14:paraId="75A34BB7" w14:textId="52F98BD6" w:rsidR="002A2C49" w:rsidRPr="00A413D8" w:rsidRDefault="000600BD" w:rsidP="006A2414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  <w:r w:rsidRPr="00A413D8">
        <w:rPr>
          <w:b/>
          <w:bCs/>
          <w:sz w:val="24"/>
          <w:szCs w:val="24"/>
          <w:u w:val="single"/>
        </w:rPr>
        <w:t xml:space="preserve">EXECUTIVED DIRECTOR UPDATE – LISA </w:t>
      </w:r>
      <w:r w:rsidR="00A413D8" w:rsidRPr="00A413D8">
        <w:rPr>
          <w:b/>
          <w:bCs/>
          <w:sz w:val="24"/>
          <w:szCs w:val="24"/>
          <w:u w:val="single"/>
        </w:rPr>
        <w:t>DERR</w:t>
      </w:r>
    </w:p>
    <w:p w14:paraId="6A02BC77" w14:textId="77777777" w:rsidR="00E72327" w:rsidRDefault="00E72327" w:rsidP="00E72327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lastRenderedPageBreak/>
        <w:t>New Staff Member</w:t>
      </w:r>
    </w:p>
    <w:p w14:paraId="6906B110" w14:textId="35D9F4BE" w:rsidR="00E72327" w:rsidRPr="00E72327" w:rsidRDefault="00E72327" w:rsidP="00E72327">
      <w:pPr>
        <w:spacing w:after="38" w:line="265" w:lineRule="auto"/>
        <w:ind w:left="0" w:firstLine="0"/>
        <w:rPr>
          <w:sz w:val="22"/>
        </w:rPr>
      </w:pPr>
    </w:p>
    <w:p w14:paraId="7E92E1D0" w14:textId="0A0A332E" w:rsidR="00E72327" w:rsidRDefault="00A413D8" w:rsidP="00E72327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mentioned that we have a new staff member – Jaclynn – who is </w:t>
      </w:r>
      <w:r w:rsidR="007F7F60">
        <w:rPr>
          <w:sz w:val="22"/>
        </w:rPr>
        <w:t>replacing</w:t>
      </w:r>
      <w:r>
        <w:rPr>
          <w:sz w:val="22"/>
        </w:rPr>
        <w:t xml:space="preserve"> Cody who is no longer </w:t>
      </w:r>
      <w:r w:rsidR="00FA23B3">
        <w:rPr>
          <w:sz w:val="22"/>
        </w:rPr>
        <w:t>on staff.</w:t>
      </w:r>
      <w:r w:rsidR="002F4AF4">
        <w:rPr>
          <w:sz w:val="22"/>
        </w:rPr>
        <w:t xml:space="preserve">  </w:t>
      </w:r>
      <w:r w:rsidR="00640153">
        <w:rPr>
          <w:sz w:val="22"/>
        </w:rPr>
        <w:t xml:space="preserve">In addition to Lisa, </w:t>
      </w:r>
      <w:proofErr w:type="gramStart"/>
      <w:r w:rsidR="00640153">
        <w:rPr>
          <w:sz w:val="22"/>
        </w:rPr>
        <w:t>Tim</w:t>
      </w:r>
      <w:proofErr w:type="gramEnd"/>
      <w:r w:rsidR="00640153">
        <w:rPr>
          <w:sz w:val="22"/>
        </w:rPr>
        <w:t xml:space="preserve"> and Megan, we have 3 kitchen staff member</w:t>
      </w:r>
      <w:r w:rsidR="007F7F60">
        <w:rPr>
          <w:sz w:val="22"/>
        </w:rPr>
        <w:t>s</w:t>
      </w:r>
      <w:r w:rsidR="00640153">
        <w:rPr>
          <w:sz w:val="22"/>
        </w:rPr>
        <w:t xml:space="preserve"> with one person on call.</w:t>
      </w:r>
    </w:p>
    <w:p w14:paraId="72FDAEA6" w14:textId="77777777" w:rsidR="00FA23B3" w:rsidRDefault="00FA23B3" w:rsidP="00E72327">
      <w:pPr>
        <w:spacing w:after="38" w:line="265" w:lineRule="auto"/>
        <w:ind w:left="0" w:firstLine="0"/>
        <w:rPr>
          <w:sz w:val="22"/>
        </w:rPr>
      </w:pPr>
    </w:p>
    <w:p w14:paraId="7684AA4D" w14:textId="77777777" w:rsidR="009B40DA" w:rsidRDefault="009B40DA" w:rsidP="009B40DA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1" w:name="_Hlk87183283"/>
      <w:r>
        <w:rPr>
          <w:b/>
          <w:bCs/>
          <w:i/>
          <w:iCs/>
          <w:sz w:val="22"/>
          <w:u w:val="single"/>
        </w:rPr>
        <w:t xml:space="preserve">Financial Review </w:t>
      </w:r>
    </w:p>
    <w:bookmarkEnd w:id="1"/>
    <w:p w14:paraId="5506B787" w14:textId="7DBB93C6" w:rsidR="00B57018" w:rsidRDefault="00B57018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572AE9A6" w14:textId="7BA20BD8" w:rsidR="00012315" w:rsidRDefault="00923767" w:rsidP="009101B2">
      <w:pPr>
        <w:spacing w:after="38" w:line="265" w:lineRule="auto"/>
        <w:ind w:left="0" w:firstLine="0"/>
        <w:rPr>
          <w:sz w:val="22"/>
        </w:rPr>
      </w:pPr>
      <w:r w:rsidRPr="006323E6">
        <w:rPr>
          <w:sz w:val="22"/>
        </w:rPr>
        <w:t xml:space="preserve">Lisa presented the latest financial </w:t>
      </w:r>
      <w:r w:rsidR="00E80B36" w:rsidRPr="006323E6">
        <w:rPr>
          <w:sz w:val="22"/>
        </w:rPr>
        <w:t xml:space="preserve">(Profit &amp; Loss) statement for </w:t>
      </w:r>
      <w:r w:rsidR="0078332B">
        <w:rPr>
          <w:sz w:val="22"/>
        </w:rPr>
        <w:t xml:space="preserve">October </w:t>
      </w:r>
      <w:r w:rsidR="00C41470">
        <w:rPr>
          <w:sz w:val="22"/>
        </w:rPr>
        <w:t xml:space="preserve">through </w:t>
      </w:r>
      <w:proofErr w:type="gramStart"/>
      <w:r w:rsidR="00C41470">
        <w:rPr>
          <w:sz w:val="22"/>
        </w:rPr>
        <w:t>Nove</w:t>
      </w:r>
      <w:r w:rsidR="0020752E">
        <w:rPr>
          <w:sz w:val="22"/>
        </w:rPr>
        <w:t>mber,</w:t>
      </w:r>
      <w:proofErr w:type="gramEnd"/>
      <w:r w:rsidR="0020752E">
        <w:rPr>
          <w:sz w:val="22"/>
        </w:rPr>
        <w:t xml:space="preserve"> 2021.  She pointed out that there was and additional </w:t>
      </w:r>
      <w:r w:rsidR="00935CE4">
        <w:rPr>
          <w:sz w:val="22"/>
        </w:rPr>
        <w:t xml:space="preserve">$13,481.00 received </w:t>
      </w:r>
      <w:r w:rsidR="00BD5BD3">
        <w:rPr>
          <w:sz w:val="22"/>
        </w:rPr>
        <w:t>from the Gala that was not reported in the previous fina</w:t>
      </w:r>
      <w:r w:rsidR="00745E94">
        <w:rPr>
          <w:sz w:val="22"/>
        </w:rPr>
        <w:t>ncial statement</w:t>
      </w:r>
      <w:r w:rsidR="0011227D">
        <w:rPr>
          <w:sz w:val="22"/>
        </w:rPr>
        <w:t xml:space="preserve"> ($18.332.96 was </w:t>
      </w:r>
      <w:r w:rsidR="00286684">
        <w:rPr>
          <w:sz w:val="22"/>
        </w:rPr>
        <w:t>previously reported)</w:t>
      </w:r>
      <w:r w:rsidR="00745E94">
        <w:rPr>
          <w:sz w:val="22"/>
        </w:rPr>
        <w:t xml:space="preserve">.  In addition, $3,593.00 </w:t>
      </w:r>
      <w:r w:rsidR="00E24CD0">
        <w:rPr>
          <w:sz w:val="22"/>
        </w:rPr>
        <w:t xml:space="preserve">was received for the Thanksgiving </w:t>
      </w:r>
      <w:r w:rsidR="00492C14">
        <w:rPr>
          <w:sz w:val="22"/>
        </w:rPr>
        <w:t>Event</w:t>
      </w:r>
      <w:r w:rsidR="00441C37" w:rsidRPr="006323E6">
        <w:rPr>
          <w:sz w:val="22"/>
        </w:rPr>
        <w:t>.</w:t>
      </w:r>
      <w:r w:rsidR="00312291">
        <w:rPr>
          <w:sz w:val="22"/>
        </w:rPr>
        <w:t xml:space="preserve"> </w:t>
      </w:r>
      <w:r w:rsidR="00492C14">
        <w:rPr>
          <w:sz w:val="22"/>
        </w:rPr>
        <w:t xml:space="preserve">The </w:t>
      </w:r>
      <w:r w:rsidR="00A00B81">
        <w:rPr>
          <w:sz w:val="22"/>
        </w:rPr>
        <w:t xml:space="preserve">cost of the Thanksgiving </w:t>
      </w:r>
      <w:r w:rsidR="00163CE4">
        <w:rPr>
          <w:sz w:val="22"/>
        </w:rPr>
        <w:t>Event will be included in the next financial report.</w:t>
      </w:r>
    </w:p>
    <w:p w14:paraId="4316CEBA" w14:textId="77777777" w:rsidR="00B62EB7" w:rsidRDefault="00B62EB7" w:rsidP="009101B2">
      <w:pPr>
        <w:spacing w:after="38" w:line="265" w:lineRule="auto"/>
        <w:ind w:left="0" w:firstLine="0"/>
        <w:rPr>
          <w:sz w:val="22"/>
        </w:rPr>
      </w:pPr>
    </w:p>
    <w:p w14:paraId="3813CF8F" w14:textId="0C36D7F0" w:rsidR="00B62EB7" w:rsidRDefault="00EB6814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Ken mentioned that it would be nice to see our account balances (savings, checking, etc.) included </w:t>
      </w:r>
      <w:r w:rsidR="008E3BF8">
        <w:rPr>
          <w:sz w:val="22"/>
        </w:rPr>
        <w:t>with the financial report.  Lisa mentioned that this should not be a problem.</w:t>
      </w:r>
    </w:p>
    <w:p w14:paraId="31C5BD56" w14:textId="25FAC8E9" w:rsidR="008E3BF8" w:rsidRDefault="001D27BB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 </w:t>
      </w:r>
    </w:p>
    <w:p w14:paraId="57C3B680" w14:textId="4233C884" w:rsidR="008E3BF8" w:rsidRDefault="008E3BF8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The financial report received unanimous approval.</w:t>
      </w:r>
    </w:p>
    <w:p w14:paraId="231053AB" w14:textId="4A5D5062" w:rsidR="00C61993" w:rsidRDefault="00935970" w:rsidP="00935970">
      <w:pPr>
        <w:tabs>
          <w:tab w:val="left" w:pos="1068"/>
        </w:tabs>
        <w:spacing w:after="38" w:line="265" w:lineRule="auto"/>
        <w:ind w:left="0" w:firstLine="0"/>
        <w:rPr>
          <w:sz w:val="22"/>
        </w:rPr>
      </w:pPr>
      <w:r>
        <w:rPr>
          <w:sz w:val="22"/>
        </w:rPr>
        <w:tab/>
        <w:t xml:space="preserve"> </w:t>
      </w:r>
    </w:p>
    <w:p w14:paraId="33092334" w14:textId="77777777" w:rsidR="00C61993" w:rsidRDefault="00C61993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Annual Budget</w:t>
      </w:r>
    </w:p>
    <w:p w14:paraId="00984F5F" w14:textId="77777777" w:rsidR="00C61993" w:rsidRDefault="00C61993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6E299BF1" w14:textId="77C8C9C1" w:rsidR="00C61993" w:rsidRDefault="00E80016" w:rsidP="00E80016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</w:t>
      </w:r>
      <w:r w:rsidR="007A2DDF">
        <w:rPr>
          <w:sz w:val="22"/>
        </w:rPr>
        <w:t xml:space="preserve">mentioned that the </w:t>
      </w:r>
      <w:r w:rsidR="00552F4D">
        <w:rPr>
          <w:sz w:val="22"/>
        </w:rPr>
        <w:t xml:space="preserve">is still a work in progress </w:t>
      </w:r>
      <w:r w:rsidR="0034612D">
        <w:rPr>
          <w:sz w:val="22"/>
        </w:rPr>
        <w:t xml:space="preserve">and that </w:t>
      </w:r>
    </w:p>
    <w:p w14:paraId="2FE952A9" w14:textId="23FBE9DF" w:rsidR="00C61993" w:rsidRDefault="0034612D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It should be completed by mid-January.</w:t>
      </w:r>
    </w:p>
    <w:p w14:paraId="3E181B3A" w14:textId="77777777" w:rsidR="00D02CBE" w:rsidRDefault="00D02CBE" w:rsidP="00673E49">
      <w:pPr>
        <w:spacing w:after="38" w:line="265" w:lineRule="auto"/>
        <w:ind w:left="0" w:firstLine="0"/>
        <w:rPr>
          <w:sz w:val="22"/>
        </w:rPr>
      </w:pPr>
    </w:p>
    <w:p w14:paraId="663348DF" w14:textId="77777777" w:rsidR="00853C41" w:rsidRDefault="00D02CBE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There was a brief discussion on future </w:t>
      </w:r>
      <w:r w:rsidR="0055336B">
        <w:rPr>
          <w:sz w:val="22"/>
        </w:rPr>
        <w:t xml:space="preserve">financial </w:t>
      </w:r>
      <w:r>
        <w:rPr>
          <w:sz w:val="22"/>
        </w:rPr>
        <w:t>repo</w:t>
      </w:r>
      <w:r w:rsidR="0055336B">
        <w:rPr>
          <w:sz w:val="22"/>
        </w:rPr>
        <w:t>rting t</w:t>
      </w:r>
      <w:r w:rsidR="00772F23">
        <w:rPr>
          <w:sz w:val="22"/>
        </w:rPr>
        <w:t>ha</w:t>
      </w:r>
      <w:r w:rsidR="0055336B">
        <w:rPr>
          <w:sz w:val="22"/>
        </w:rPr>
        <w:t>t would show what was spent vs. what was budgeted.</w:t>
      </w:r>
      <w:r w:rsidR="00772F23">
        <w:rPr>
          <w:sz w:val="22"/>
        </w:rPr>
        <w:t xml:space="preserve">  There was no action taken on this issue.</w:t>
      </w:r>
    </w:p>
    <w:p w14:paraId="49CFB959" w14:textId="7979A42E" w:rsidR="00B9711D" w:rsidRDefault="00255F33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  </w:t>
      </w:r>
    </w:p>
    <w:p w14:paraId="2F0AA7A6" w14:textId="27EF7308" w:rsidR="00B9711D" w:rsidRDefault="00B9711D" w:rsidP="00673E4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Membership Drive</w:t>
      </w:r>
    </w:p>
    <w:p w14:paraId="70A449B8" w14:textId="77777777" w:rsidR="00B9711D" w:rsidRDefault="00B9711D" w:rsidP="00673E4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2C1F488B" w14:textId="298A75E8" w:rsidR="00B9711D" w:rsidRDefault="001D27BB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It was mentioned that </w:t>
      </w:r>
      <w:r w:rsidR="00255F33">
        <w:rPr>
          <w:sz w:val="22"/>
        </w:rPr>
        <w:t>the staff was working on a plan for a membership drive and the plan would be presented to the board.</w:t>
      </w:r>
      <w:r w:rsidR="00B53387">
        <w:rPr>
          <w:sz w:val="22"/>
        </w:rPr>
        <w:t xml:space="preserve">  This would include that might help to increase membership.  </w:t>
      </w:r>
    </w:p>
    <w:p w14:paraId="295C8E50" w14:textId="77777777" w:rsidR="00B53387" w:rsidRPr="00B9711D" w:rsidRDefault="00B53387" w:rsidP="00673E49">
      <w:pPr>
        <w:spacing w:after="38" w:line="265" w:lineRule="auto"/>
        <w:ind w:left="0" w:firstLine="0"/>
        <w:rPr>
          <w:sz w:val="22"/>
        </w:rPr>
      </w:pPr>
    </w:p>
    <w:p w14:paraId="1F88AB5B" w14:textId="77777777" w:rsidR="00AD64C8" w:rsidRDefault="00AD64C8" w:rsidP="00673E49">
      <w:pPr>
        <w:spacing w:after="38" w:line="265" w:lineRule="auto"/>
        <w:ind w:left="0" w:firstLine="0"/>
        <w:rPr>
          <w:sz w:val="22"/>
        </w:rPr>
      </w:pPr>
    </w:p>
    <w:p w14:paraId="56FEE9F2" w14:textId="296CFAD7" w:rsidR="00D02CBE" w:rsidRDefault="00935970" w:rsidP="00673E4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Other </w:t>
      </w:r>
    </w:p>
    <w:p w14:paraId="2BA31350" w14:textId="77777777" w:rsidR="00935970" w:rsidRDefault="00935970" w:rsidP="00673E4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59774C8" w14:textId="5EBB8C6E" w:rsidR="00935970" w:rsidRDefault="00935970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mentioned that she </w:t>
      </w:r>
      <w:r w:rsidR="009C43B9">
        <w:rPr>
          <w:sz w:val="22"/>
        </w:rPr>
        <w:t>still needs bios and pictures from a few board members.</w:t>
      </w:r>
    </w:p>
    <w:p w14:paraId="3C80C5C9" w14:textId="77777777" w:rsidR="000157BF" w:rsidRDefault="000157BF" w:rsidP="00673E49">
      <w:pPr>
        <w:spacing w:after="38" w:line="265" w:lineRule="auto"/>
        <w:ind w:left="0" w:firstLine="0"/>
        <w:rPr>
          <w:sz w:val="22"/>
        </w:rPr>
      </w:pPr>
    </w:p>
    <w:p w14:paraId="67061B86" w14:textId="77777777" w:rsidR="000157BF" w:rsidRDefault="000157BF" w:rsidP="00673E49">
      <w:pPr>
        <w:spacing w:after="38" w:line="265" w:lineRule="auto"/>
        <w:ind w:left="0" w:firstLine="0"/>
        <w:rPr>
          <w:sz w:val="22"/>
        </w:rPr>
      </w:pPr>
    </w:p>
    <w:p w14:paraId="6858789E" w14:textId="77777777" w:rsidR="000157BF" w:rsidRDefault="000157BF" w:rsidP="00673E49">
      <w:pPr>
        <w:spacing w:after="38" w:line="265" w:lineRule="auto"/>
        <w:ind w:left="0" w:firstLine="0"/>
        <w:rPr>
          <w:sz w:val="22"/>
        </w:rPr>
      </w:pPr>
    </w:p>
    <w:p w14:paraId="2E1F0309" w14:textId="77777777" w:rsidR="000157BF" w:rsidRDefault="000157BF" w:rsidP="00673E49">
      <w:pPr>
        <w:spacing w:after="38" w:line="265" w:lineRule="auto"/>
        <w:ind w:left="0" w:firstLine="0"/>
        <w:rPr>
          <w:sz w:val="22"/>
        </w:rPr>
      </w:pPr>
    </w:p>
    <w:p w14:paraId="5F56D424" w14:textId="77777777" w:rsidR="000157BF" w:rsidRDefault="000157BF" w:rsidP="00673E49">
      <w:pPr>
        <w:spacing w:after="38" w:line="265" w:lineRule="auto"/>
        <w:ind w:left="0" w:firstLine="0"/>
        <w:rPr>
          <w:sz w:val="22"/>
        </w:rPr>
      </w:pPr>
    </w:p>
    <w:p w14:paraId="12D0F1E5" w14:textId="77777777" w:rsidR="000157BF" w:rsidRDefault="000157BF" w:rsidP="00673E4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</w:p>
    <w:p w14:paraId="68A506B4" w14:textId="53D7A48F" w:rsidR="00286684" w:rsidRDefault="006E7E73" w:rsidP="00673E4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BOARD CHAIR </w:t>
      </w:r>
      <w:proofErr w:type="gramStart"/>
      <w:r>
        <w:rPr>
          <w:b/>
          <w:bCs/>
          <w:sz w:val="24"/>
          <w:szCs w:val="24"/>
          <w:u w:val="single"/>
        </w:rPr>
        <w:t>UPDATE  -</w:t>
      </w:r>
      <w:proofErr w:type="gramEnd"/>
      <w:r>
        <w:rPr>
          <w:b/>
          <w:bCs/>
          <w:sz w:val="24"/>
          <w:szCs w:val="24"/>
          <w:u w:val="single"/>
        </w:rPr>
        <w:t xml:space="preserve"> </w:t>
      </w:r>
      <w:r w:rsidR="00963656">
        <w:rPr>
          <w:b/>
          <w:bCs/>
          <w:sz w:val="24"/>
          <w:szCs w:val="24"/>
          <w:u w:val="single"/>
        </w:rPr>
        <w:t>Elisha Ash</w:t>
      </w:r>
    </w:p>
    <w:p w14:paraId="4E65DD63" w14:textId="77777777" w:rsidR="007F7F60" w:rsidRDefault="007F7F60" w:rsidP="00673E4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</w:p>
    <w:p w14:paraId="09106B95" w14:textId="77777777" w:rsidR="000157BF" w:rsidRDefault="000157BF" w:rsidP="001967ED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2313DBAE" w14:textId="09B53DCC" w:rsidR="001967ED" w:rsidRDefault="007F7F60" w:rsidP="001967ED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B</w:t>
      </w:r>
      <w:r w:rsidR="00B64CA2">
        <w:rPr>
          <w:b/>
          <w:bCs/>
          <w:i/>
          <w:iCs/>
          <w:sz w:val="22"/>
          <w:u w:val="single"/>
        </w:rPr>
        <w:t>ylaws Update</w:t>
      </w:r>
    </w:p>
    <w:p w14:paraId="0E26B815" w14:textId="77777777" w:rsidR="007F7F60" w:rsidRDefault="007F7F60" w:rsidP="00B41241">
      <w:pPr>
        <w:spacing w:after="38" w:line="265" w:lineRule="auto"/>
        <w:ind w:left="0" w:firstLine="0"/>
        <w:rPr>
          <w:sz w:val="22"/>
        </w:rPr>
      </w:pPr>
    </w:p>
    <w:p w14:paraId="743D397F" w14:textId="7A357618" w:rsidR="008E3021" w:rsidRDefault="000157BF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M</w:t>
      </w:r>
      <w:r w:rsidR="00C04AF7">
        <w:rPr>
          <w:sz w:val="22"/>
        </w:rPr>
        <w:t xml:space="preserve">aggie </w:t>
      </w:r>
      <w:r w:rsidR="00673E49">
        <w:rPr>
          <w:sz w:val="22"/>
        </w:rPr>
        <w:t xml:space="preserve">mentioned that the bylaw rewrite </w:t>
      </w:r>
      <w:r w:rsidR="0003171C">
        <w:rPr>
          <w:sz w:val="22"/>
        </w:rPr>
        <w:t>was complete</w:t>
      </w:r>
      <w:r w:rsidR="004811B7">
        <w:rPr>
          <w:sz w:val="22"/>
        </w:rPr>
        <w:t xml:space="preserve"> </w:t>
      </w:r>
      <w:r w:rsidR="00B41241">
        <w:rPr>
          <w:sz w:val="22"/>
        </w:rPr>
        <w:t>except</w:t>
      </w:r>
      <w:r w:rsidR="0074165F">
        <w:rPr>
          <w:sz w:val="22"/>
        </w:rPr>
        <w:t xml:space="preserve"> for a few minor changes.  These changes </w:t>
      </w:r>
      <w:proofErr w:type="gramStart"/>
      <w:r w:rsidR="0074165F">
        <w:rPr>
          <w:sz w:val="22"/>
        </w:rPr>
        <w:t>include</w:t>
      </w:r>
      <w:r w:rsidR="00B41241">
        <w:rPr>
          <w:sz w:val="22"/>
        </w:rPr>
        <w:t>:</w:t>
      </w:r>
      <w:proofErr w:type="gramEnd"/>
      <w:r w:rsidR="00B41241">
        <w:rPr>
          <w:sz w:val="22"/>
        </w:rPr>
        <w:t xml:space="preserve"> changing the wording to read Board President and Board Vice President to be one and the same as Chair and Vice Chair.  </w:t>
      </w:r>
      <w:r w:rsidR="00833B2A">
        <w:rPr>
          <w:sz w:val="22"/>
        </w:rPr>
        <w:t>Maggie</w:t>
      </w:r>
      <w:r w:rsidR="00B41241">
        <w:rPr>
          <w:sz w:val="22"/>
        </w:rPr>
        <w:t xml:space="preserve"> mentioned that this would align the wording of our bylaws with the way the Michigan Law is written.  </w:t>
      </w:r>
    </w:p>
    <w:p w14:paraId="104F4084" w14:textId="77777777" w:rsidR="000F19CF" w:rsidRDefault="000F19CF" w:rsidP="00B41241">
      <w:pPr>
        <w:spacing w:after="38" w:line="265" w:lineRule="auto"/>
        <w:ind w:left="0" w:firstLine="0"/>
        <w:rPr>
          <w:sz w:val="22"/>
        </w:rPr>
      </w:pPr>
    </w:p>
    <w:p w14:paraId="5C42D2FD" w14:textId="712B5BC1" w:rsidR="000F19CF" w:rsidRDefault="00554DC6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Room Rent</w:t>
      </w:r>
    </w:p>
    <w:p w14:paraId="74CBC1CA" w14:textId="77777777" w:rsidR="00554DC6" w:rsidRDefault="00554DC6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29A33F8" w14:textId="330770E3" w:rsidR="00554DC6" w:rsidRPr="00554DC6" w:rsidRDefault="00554DC6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Lisa mentioned that room rent is not always met</w:t>
      </w:r>
      <w:r w:rsidR="006D6BFC">
        <w:rPr>
          <w:sz w:val="22"/>
        </w:rPr>
        <w:t xml:space="preserve">.  Mike G. </w:t>
      </w:r>
      <w:r w:rsidR="00064C33">
        <w:rPr>
          <w:sz w:val="22"/>
        </w:rPr>
        <w:t xml:space="preserve">said that one thing to consider </w:t>
      </w:r>
      <w:r w:rsidR="00674C6D">
        <w:rPr>
          <w:sz w:val="22"/>
        </w:rPr>
        <w:t>is passing the basket a second time</w:t>
      </w:r>
      <w:r w:rsidR="00D34D91">
        <w:rPr>
          <w:sz w:val="22"/>
        </w:rPr>
        <w:t xml:space="preserve">.  It was also mentioned that it would be </w:t>
      </w:r>
      <w:r w:rsidR="00D15AFA">
        <w:rPr>
          <w:sz w:val="22"/>
        </w:rPr>
        <w:t xml:space="preserve">good to </w:t>
      </w:r>
      <w:proofErr w:type="gramStart"/>
      <w:r w:rsidR="00D15AFA">
        <w:rPr>
          <w:sz w:val="22"/>
        </w:rPr>
        <w:t>mentioned</w:t>
      </w:r>
      <w:proofErr w:type="gramEnd"/>
      <w:r w:rsidR="00D15AFA">
        <w:rPr>
          <w:sz w:val="22"/>
        </w:rPr>
        <w:t xml:space="preserve"> the benefits the club provides and why room rent is important.</w:t>
      </w:r>
    </w:p>
    <w:p w14:paraId="07C11F2E" w14:textId="77777777" w:rsidR="00B41241" w:rsidRDefault="00B41241" w:rsidP="00B41241">
      <w:pPr>
        <w:spacing w:after="38" w:line="265" w:lineRule="auto"/>
        <w:ind w:left="0" w:firstLine="0"/>
        <w:rPr>
          <w:sz w:val="22"/>
        </w:rPr>
      </w:pPr>
    </w:p>
    <w:p w14:paraId="24EA9640" w14:textId="2590195C" w:rsidR="00B41241" w:rsidRDefault="00B41241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It was also discussed that the </w:t>
      </w:r>
      <w:r w:rsidR="0026440E">
        <w:rPr>
          <w:sz w:val="22"/>
        </w:rPr>
        <w:t xml:space="preserve">quorum for the annual meeting be changed </w:t>
      </w:r>
      <w:r w:rsidR="00B036DF">
        <w:rPr>
          <w:sz w:val="22"/>
        </w:rPr>
        <w:t>to 5%.</w:t>
      </w:r>
    </w:p>
    <w:p w14:paraId="709DB20D" w14:textId="77777777" w:rsidR="0026758E" w:rsidRDefault="0026758E" w:rsidP="00B41241">
      <w:pPr>
        <w:spacing w:after="38" w:line="265" w:lineRule="auto"/>
        <w:ind w:left="0" w:firstLine="0"/>
        <w:rPr>
          <w:sz w:val="22"/>
        </w:rPr>
      </w:pPr>
    </w:p>
    <w:p w14:paraId="174C3613" w14:textId="2215E99A" w:rsidR="0026758E" w:rsidRDefault="0026758E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Don N. motioned that the bylaws be approved with the changes discussed and this was seconded by Amelia </w:t>
      </w:r>
      <w:r w:rsidR="005C7603">
        <w:rPr>
          <w:sz w:val="22"/>
        </w:rPr>
        <w:t>M.  The motioned was unanimously approved.</w:t>
      </w:r>
      <w:r w:rsidR="005C3BCF">
        <w:rPr>
          <w:sz w:val="22"/>
        </w:rPr>
        <w:t xml:space="preserve">  (NOTE – Maggie made the </w:t>
      </w:r>
      <w:proofErr w:type="gramStart"/>
      <w:r w:rsidR="005C3BCF">
        <w:rPr>
          <w:sz w:val="22"/>
        </w:rPr>
        <w:t>changes</w:t>
      </w:r>
      <w:proofErr w:type="gramEnd"/>
      <w:r w:rsidR="005C3BCF">
        <w:rPr>
          <w:sz w:val="22"/>
        </w:rPr>
        <w:t xml:space="preserve"> and the Bylaws are now complete).</w:t>
      </w:r>
    </w:p>
    <w:p w14:paraId="0E18BA53" w14:textId="77777777" w:rsidR="005C3BCF" w:rsidRDefault="005C3BCF" w:rsidP="00B41241">
      <w:pPr>
        <w:spacing w:after="38" w:line="265" w:lineRule="auto"/>
        <w:ind w:left="0" w:firstLine="0"/>
        <w:rPr>
          <w:sz w:val="22"/>
        </w:rPr>
      </w:pPr>
    </w:p>
    <w:p w14:paraId="4648FDC4" w14:textId="0799E396" w:rsidR="005C3BCF" w:rsidRDefault="005C3BCF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Maggie and Don were thanked for the work they put into the bylaws rewrite.  It was a big task well done.</w:t>
      </w:r>
    </w:p>
    <w:p w14:paraId="44E61175" w14:textId="77777777" w:rsidR="001801CD" w:rsidRDefault="001801CD" w:rsidP="00B41241">
      <w:pPr>
        <w:spacing w:after="38" w:line="265" w:lineRule="auto"/>
        <w:ind w:left="0" w:firstLine="0"/>
        <w:rPr>
          <w:sz w:val="22"/>
        </w:rPr>
      </w:pPr>
    </w:p>
    <w:p w14:paraId="1B69C2ED" w14:textId="410956CE" w:rsidR="001801CD" w:rsidRPr="001801CD" w:rsidRDefault="009053E2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Transparency</w:t>
      </w:r>
    </w:p>
    <w:p w14:paraId="14AB7C55" w14:textId="77777777" w:rsidR="00833B2A" w:rsidRDefault="00833B2A" w:rsidP="00B41241">
      <w:pPr>
        <w:spacing w:after="38" w:line="265" w:lineRule="auto"/>
        <w:ind w:left="0" w:firstLine="0"/>
        <w:rPr>
          <w:sz w:val="22"/>
        </w:rPr>
      </w:pPr>
    </w:p>
    <w:p w14:paraId="1403355A" w14:textId="2B4D7140" w:rsidR="009053E2" w:rsidRDefault="009053E2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Elisha </w:t>
      </w:r>
      <w:r w:rsidR="00863A46">
        <w:rPr>
          <w:sz w:val="22"/>
        </w:rPr>
        <w:t xml:space="preserve">brought up the transparency </w:t>
      </w:r>
      <w:r w:rsidR="006E47B5">
        <w:rPr>
          <w:sz w:val="22"/>
        </w:rPr>
        <w:t xml:space="preserve">Issue and asked and how this could be improved.  Setting up a dedicated email box </w:t>
      </w:r>
      <w:r w:rsidR="009244D5">
        <w:rPr>
          <w:sz w:val="22"/>
        </w:rPr>
        <w:t xml:space="preserve">that would be discrete and only sent to multiple board members.  </w:t>
      </w:r>
      <w:r w:rsidR="00B53387">
        <w:rPr>
          <w:sz w:val="22"/>
        </w:rPr>
        <w:t>This would be discussed with Brad to see how feasible this would be.</w:t>
      </w:r>
    </w:p>
    <w:p w14:paraId="21E33FF4" w14:textId="77777777" w:rsidR="00CA1E1E" w:rsidRDefault="00CA1E1E" w:rsidP="00B41241">
      <w:pPr>
        <w:spacing w:after="38" w:line="265" w:lineRule="auto"/>
        <w:ind w:left="0" w:firstLine="0"/>
        <w:rPr>
          <w:sz w:val="22"/>
        </w:rPr>
      </w:pPr>
    </w:p>
    <w:p w14:paraId="32C144BD" w14:textId="4BD4FF01" w:rsid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Adjournment</w:t>
      </w:r>
    </w:p>
    <w:p w14:paraId="66C8C505" w14:textId="77777777" w:rsid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EB1C03E" w14:textId="0E5D7277" w:rsidR="00CA1E1E" w:rsidRDefault="00CA1E1E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The meeting was adjourned at 7:30pm.</w:t>
      </w:r>
    </w:p>
    <w:p w14:paraId="4F45A371" w14:textId="77777777" w:rsidR="00CA1E1E" w:rsidRPr="00CA1E1E" w:rsidRDefault="00CA1E1E" w:rsidP="00B41241">
      <w:pPr>
        <w:spacing w:after="38" w:line="265" w:lineRule="auto"/>
        <w:ind w:left="0" w:firstLine="0"/>
        <w:rPr>
          <w:sz w:val="22"/>
        </w:rPr>
      </w:pPr>
    </w:p>
    <w:p w14:paraId="5C66245A" w14:textId="77777777" w:rsidR="00CA1E1E" w:rsidRP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1E0BC8A" w14:textId="77777777" w:rsidR="00B036DF" w:rsidRDefault="00B036DF" w:rsidP="00B41241">
      <w:pPr>
        <w:spacing w:after="38" w:line="265" w:lineRule="auto"/>
        <w:ind w:left="0" w:firstLine="0"/>
        <w:rPr>
          <w:sz w:val="22"/>
        </w:rPr>
      </w:pPr>
    </w:p>
    <w:p w14:paraId="679E7527" w14:textId="77777777" w:rsidR="00B036DF" w:rsidRDefault="00B036DF" w:rsidP="00B41241">
      <w:pPr>
        <w:spacing w:after="38" w:line="265" w:lineRule="auto"/>
        <w:ind w:left="0" w:firstLine="0"/>
        <w:rPr>
          <w:sz w:val="22"/>
        </w:rPr>
      </w:pPr>
    </w:p>
    <w:sectPr w:rsidR="00B036DF">
      <w:pgSz w:w="12240" w:h="15840"/>
      <w:pgMar w:top="1482" w:right="1519" w:bottom="181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6A3DC" w14:textId="77777777" w:rsidR="00BC6721" w:rsidRDefault="00BC6721" w:rsidP="007C430C">
      <w:pPr>
        <w:spacing w:after="0" w:line="240" w:lineRule="auto"/>
      </w:pPr>
      <w:r>
        <w:separator/>
      </w:r>
    </w:p>
  </w:endnote>
  <w:endnote w:type="continuationSeparator" w:id="0">
    <w:p w14:paraId="5674F7BD" w14:textId="77777777" w:rsidR="00BC6721" w:rsidRDefault="00BC6721" w:rsidP="007C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5D003" w14:textId="77777777" w:rsidR="00BC6721" w:rsidRDefault="00BC6721" w:rsidP="007C430C">
      <w:pPr>
        <w:spacing w:after="0" w:line="240" w:lineRule="auto"/>
      </w:pPr>
      <w:r>
        <w:separator/>
      </w:r>
    </w:p>
  </w:footnote>
  <w:footnote w:type="continuationSeparator" w:id="0">
    <w:p w14:paraId="4CFB364D" w14:textId="77777777" w:rsidR="00BC6721" w:rsidRDefault="00BC6721" w:rsidP="007C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347A"/>
    <w:multiLevelType w:val="hybridMultilevel"/>
    <w:tmpl w:val="BA9A37A6"/>
    <w:lvl w:ilvl="0" w:tplc="597A1C0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0493C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70DEF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2C5A5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5CD26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9B0D0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429AE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58498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2C4D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2D4FE7"/>
    <w:multiLevelType w:val="hybridMultilevel"/>
    <w:tmpl w:val="4FBC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C00CD"/>
    <w:multiLevelType w:val="hybridMultilevel"/>
    <w:tmpl w:val="CD94672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DAB410D"/>
    <w:multiLevelType w:val="hybridMultilevel"/>
    <w:tmpl w:val="9BDCBBFE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" w15:restartNumberingAfterBreak="0">
    <w:nsid w:val="44B226CC"/>
    <w:multiLevelType w:val="hybridMultilevel"/>
    <w:tmpl w:val="4D54FF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B516AF"/>
    <w:multiLevelType w:val="hybridMultilevel"/>
    <w:tmpl w:val="DE78201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 w15:restartNumberingAfterBreak="0">
    <w:nsid w:val="4B2F18A0"/>
    <w:multiLevelType w:val="hybridMultilevel"/>
    <w:tmpl w:val="DC94D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DF0589"/>
    <w:multiLevelType w:val="hybridMultilevel"/>
    <w:tmpl w:val="104C8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8E042D3"/>
    <w:multiLevelType w:val="hybridMultilevel"/>
    <w:tmpl w:val="C908E872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" w15:restartNumberingAfterBreak="0">
    <w:nsid w:val="67725584"/>
    <w:multiLevelType w:val="hybridMultilevel"/>
    <w:tmpl w:val="D7961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0A194C"/>
    <w:multiLevelType w:val="hybridMultilevel"/>
    <w:tmpl w:val="6728CAF2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4"/>
  </w:num>
  <w:num w:numId="7">
    <w:abstractNumId w:val="8"/>
  </w:num>
  <w:num w:numId="8">
    <w:abstractNumId w:val="3"/>
  </w:num>
  <w:num w:numId="9">
    <w:abstractNumId w:val="5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TQxN7Q0szS3MDJU0lEKTi0uzszPAykwrAUABmI62ywAAAA="/>
  </w:docVars>
  <w:rsids>
    <w:rsidRoot w:val="00030DDF"/>
    <w:rsid w:val="0000779A"/>
    <w:rsid w:val="000108F1"/>
    <w:rsid w:val="000118EC"/>
    <w:rsid w:val="00012315"/>
    <w:rsid w:val="00014E08"/>
    <w:rsid w:val="000157BF"/>
    <w:rsid w:val="00025C75"/>
    <w:rsid w:val="00030DDF"/>
    <w:rsid w:val="00031693"/>
    <w:rsid w:val="0003171C"/>
    <w:rsid w:val="00031FC6"/>
    <w:rsid w:val="000320FD"/>
    <w:rsid w:val="00034F0D"/>
    <w:rsid w:val="00036565"/>
    <w:rsid w:val="000412DF"/>
    <w:rsid w:val="00042292"/>
    <w:rsid w:val="000433DD"/>
    <w:rsid w:val="00053701"/>
    <w:rsid w:val="00056CDE"/>
    <w:rsid w:val="000600BD"/>
    <w:rsid w:val="00064C33"/>
    <w:rsid w:val="00084013"/>
    <w:rsid w:val="00084EA2"/>
    <w:rsid w:val="0008625E"/>
    <w:rsid w:val="00090496"/>
    <w:rsid w:val="00091E63"/>
    <w:rsid w:val="000967A2"/>
    <w:rsid w:val="000A5523"/>
    <w:rsid w:val="000B145D"/>
    <w:rsid w:val="000B531E"/>
    <w:rsid w:val="000C4D0C"/>
    <w:rsid w:val="000D5C21"/>
    <w:rsid w:val="000F19CF"/>
    <w:rsid w:val="000F44A1"/>
    <w:rsid w:val="000F5606"/>
    <w:rsid w:val="00102D42"/>
    <w:rsid w:val="00103480"/>
    <w:rsid w:val="00105E01"/>
    <w:rsid w:val="0011227D"/>
    <w:rsid w:val="001129E4"/>
    <w:rsid w:val="0011430B"/>
    <w:rsid w:val="00114DAB"/>
    <w:rsid w:val="00126D4B"/>
    <w:rsid w:val="001309F0"/>
    <w:rsid w:val="00130D77"/>
    <w:rsid w:val="0013722B"/>
    <w:rsid w:val="00140F1D"/>
    <w:rsid w:val="00146409"/>
    <w:rsid w:val="001571A4"/>
    <w:rsid w:val="00163CE4"/>
    <w:rsid w:val="00164C73"/>
    <w:rsid w:val="00165A80"/>
    <w:rsid w:val="0016603F"/>
    <w:rsid w:val="001758BC"/>
    <w:rsid w:val="00176EAD"/>
    <w:rsid w:val="00177DB5"/>
    <w:rsid w:val="001801CD"/>
    <w:rsid w:val="001919C0"/>
    <w:rsid w:val="00195483"/>
    <w:rsid w:val="001967ED"/>
    <w:rsid w:val="001A5E41"/>
    <w:rsid w:val="001B2FB6"/>
    <w:rsid w:val="001C5BBB"/>
    <w:rsid w:val="001D27BB"/>
    <w:rsid w:val="001E0BCC"/>
    <w:rsid w:val="001F37B7"/>
    <w:rsid w:val="001F4A0A"/>
    <w:rsid w:val="001F786B"/>
    <w:rsid w:val="0020752E"/>
    <w:rsid w:val="002149A9"/>
    <w:rsid w:val="00235CCD"/>
    <w:rsid w:val="0024760B"/>
    <w:rsid w:val="00255F33"/>
    <w:rsid w:val="00261D60"/>
    <w:rsid w:val="0026440E"/>
    <w:rsid w:val="00265221"/>
    <w:rsid w:val="002671C9"/>
    <w:rsid w:val="0026758E"/>
    <w:rsid w:val="002713AE"/>
    <w:rsid w:val="0027231E"/>
    <w:rsid w:val="00284D5F"/>
    <w:rsid w:val="00286320"/>
    <w:rsid w:val="00286684"/>
    <w:rsid w:val="00291FD1"/>
    <w:rsid w:val="0029458B"/>
    <w:rsid w:val="002A2C49"/>
    <w:rsid w:val="002B0D07"/>
    <w:rsid w:val="002B44E6"/>
    <w:rsid w:val="002B4C9C"/>
    <w:rsid w:val="002C19F9"/>
    <w:rsid w:val="002C47E3"/>
    <w:rsid w:val="002C6AB0"/>
    <w:rsid w:val="002D0C8C"/>
    <w:rsid w:val="002D0DAF"/>
    <w:rsid w:val="002D0F16"/>
    <w:rsid w:val="002D3224"/>
    <w:rsid w:val="002D406B"/>
    <w:rsid w:val="002D453C"/>
    <w:rsid w:val="002E7F9D"/>
    <w:rsid w:val="002F28E6"/>
    <w:rsid w:val="002F2CBB"/>
    <w:rsid w:val="002F4AF4"/>
    <w:rsid w:val="002F5BBF"/>
    <w:rsid w:val="002F65CF"/>
    <w:rsid w:val="002F7C01"/>
    <w:rsid w:val="003019B8"/>
    <w:rsid w:val="0030763D"/>
    <w:rsid w:val="00312291"/>
    <w:rsid w:val="00316CD7"/>
    <w:rsid w:val="00321BB1"/>
    <w:rsid w:val="00322580"/>
    <w:rsid w:val="00323A21"/>
    <w:rsid w:val="0032419C"/>
    <w:rsid w:val="003251CE"/>
    <w:rsid w:val="00325C3D"/>
    <w:rsid w:val="003269AF"/>
    <w:rsid w:val="003357FF"/>
    <w:rsid w:val="0034042F"/>
    <w:rsid w:val="00341C1F"/>
    <w:rsid w:val="00344BDA"/>
    <w:rsid w:val="0034612D"/>
    <w:rsid w:val="00373039"/>
    <w:rsid w:val="00377CA8"/>
    <w:rsid w:val="00383063"/>
    <w:rsid w:val="00384932"/>
    <w:rsid w:val="00386289"/>
    <w:rsid w:val="0039410B"/>
    <w:rsid w:val="003A45B6"/>
    <w:rsid w:val="003B4E8F"/>
    <w:rsid w:val="003D0F57"/>
    <w:rsid w:val="003D5689"/>
    <w:rsid w:val="003D6E94"/>
    <w:rsid w:val="003E149E"/>
    <w:rsid w:val="00420355"/>
    <w:rsid w:val="00421067"/>
    <w:rsid w:val="00424E59"/>
    <w:rsid w:val="00441C37"/>
    <w:rsid w:val="00451535"/>
    <w:rsid w:val="00457CCA"/>
    <w:rsid w:val="00460BFC"/>
    <w:rsid w:val="00472C80"/>
    <w:rsid w:val="004808A6"/>
    <w:rsid w:val="004811B7"/>
    <w:rsid w:val="004854F7"/>
    <w:rsid w:val="00487951"/>
    <w:rsid w:val="00492C14"/>
    <w:rsid w:val="004946BC"/>
    <w:rsid w:val="00494939"/>
    <w:rsid w:val="0049554A"/>
    <w:rsid w:val="004A0C94"/>
    <w:rsid w:val="004C1519"/>
    <w:rsid w:val="004C1DB1"/>
    <w:rsid w:val="004C2647"/>
    <w:rsid w:val="004C4A3A"/>
    <w:rsid w:val="004C55AF"/>
    <w:rsid w:val="004C5909"/>
    <w:rsid w:val="004C70EF"/>
    <w:rsid w:val="004C7EC3"/>
    <w:rsid w:val="004D4AD1"/>
    <w:rsid w:val="004D77D0"/>
    <w:rsid w:val="004D7930"/>
    <w:rsid w:val="004E4304"/>
    <w:rsid w:val="004E5978"/>
    <w:rsid w:val="00502E47"/>
    <w:rsid w:val="0050450F"/>
    <w:rsid w:val="00515272"/>
    <w:rsid w:val="00517640"/>
    <w:rsid w:val="005251FE"/>
    <w:rsid w:val="005257D1"/>
    <w:rsid w:val="005357AB"/>
    <w:rsid w:val="0053797E"/>
    <w:rsid w:val="00542B24"/>
    <w:rsid w:val="005445D2"/>
    <w:rsid w:val="005452CB"/>
    <w:rsid w:val="005455A2"/>
    <w:rsid w:val="0054644B"/>
    <w:rsid w:val="00546A25"/>
    <w:rsid w:val="00552F4D"/>
    <w:rsid w:val="0055336B"/>
    <w:rsid w:val="00554DC6"/>
    <w:rsid w:val="00556CBF"/>
    <w:rsid w:val="00560BD3"/>
    <w:rsid w:val="0056414B"/>
    <w:rsid w:val="00570952"/>
    <w:rsid w:val="005734B8"/>
    <w:rsid w:val="00576373"/>
    <w:rsid w:val="00576ABA"/>
    <w:rsid w:val="0057743C"/>
    <w:rsid w:val="00581352"/>
    <w:rsid w:val="005814E3"/>
    <w:rsid w:val="00585F76"/>
    <w:rsid w:val="00591B3E"/>
    <w:rsid w:val="005A5BBE"/>
    <w:rsid w:val="005B3440"/>
    <w:rsid w:val="005C2039"/>
    <w:rsid w:val="005C249F"/>
    <w:rsid w:val="005C3BCF"/>
    <w:rsid w:val="005C7603"/>
    <w:rsid w:val="005D0014"/>
    <w:rsid w:val="005E45CD"/>
    <w:rsid w:val="005E5B87"/>
    <w:rsid w:val="005F0425"/>
    <w:rsid w:val="005F7C2F"/>
    <w:rsid w:val="00611F76"/>
    <w:rsid w:val="00616C3C"/>
    <w:rsid w:val="00621DFE"/>
    <w:rsid w:val="00626C35"/>
    <w:rsid w:val="006323E6"/>
    <w:rsid w:val="0063568E"/>
    <w:rsid w:val="006374A0"/>
    <w:rsid w:val="00637B01"/>
    <w:rsid w:val="00640153"/>
    <w:rsid w:val="00647B2E"/>
    <w:rsid w:val="00651133"/>
    <w:rsid w:val="00667676"/>
    <w:rsid w:val="00671193"/>
    <w:rsid w:val="00673E49"/>
    <w:rsid w:val="00674C6D"/>
    <w:rsid w:val="0067701A"/>
    <w:rsid w:val="00681BD8"/>
    <w:rsid w:val="00684D5C"/>
    <w:rsid w:val="00696094"/>
    <w:rsid w:val="006A2414"/>
    <w:rsid w:val="006A3822"/>
    <w:rsid w:val="006A707B"/>
    <w:rsid w:val="006B729A"/>
    <w:rsid w:val="006C7315"/>
    <w:rsid w:val="006D1BC0"/>
    <w:rsid w:val="006D6BFC"/>
    <w:rsid w:val="006E47B5"/>
    <w:rsid w:val="006E70E0"/>
    <w:rsid w:val="006E7E73"/>
    <w:rsid w:val="006F5F2A"/>
    <w:rsid w:val="006F667E"/>
    <w:rsid w:val="00703F41"/>
    <w:rsid w:val="00704E28"/>
    <w:rsid w:val="00713C5D"/>
    <w:rsid w:val="0071703D"/>
    <w:rsid w:val="00720891"/>
    <w:rsid w:val="0072320E"/>
    <w:rsid w:val="0072360E"/>
    <w:rsid w:val="0072599C"/>
    <w:rsid w:val="00730190"/>
    <w:rsid w:val="00731B35"/>
    <w:rsid w:val="0073467A"/>
    <w:rsid w:val="00735798"/>
    <w:rsid w:val="00736CFD"/>
    <w:rsid w:val="0074165F"/>
    <w:rsid w:val="00742770"/>
    <w:rsid w:val="00743226"/>
    <w:rsid w:val="007442FE"/>
    <w:rsid w:val="007458CB"/>
    <w:rsid w:val="00745E94"/>
    <w:rsid w:val="007548E1"/>
    <w:rsid w:val="0076409D"/>
    <w:rsid w:val="00766F89"/>
    <w:rsid w:val="00772363"/>
    <w:rsid w:val="00772393"/>
    <w:rsid w:val="00772E9A"/>
    <w:rsid w:val="00772F23"/>
    <w:rsid w:val="00773086"/>
    <w:rsid w:val="00776196"/>
    <w:rsid w:val="0078332B"/>
    <w:rsid w:val="00783BA4"/>
    <w:rsid w:val="00786A96"/>
    <w:rsid w:val="00787EBD"/>
    <w:rsid w:val="00790973"/>
    <w:rsid w:val="00791CE0"/>
    <w:rsid w:val="007A2A77"/>
    <w:rsid w:val="007A2DDF"/>
    <w:rsid w:val="007A61B8"/>
    <w:rsid w:val="007B0783"/>
    <w:rsid w:val="007B107C"/>
    <w:rsid w:val="007B57CE"/>
    <w:rsid w:val="007C3DEA"/>
    <w:rsid w:val="007C430C"/>
    <w:rsid w:val="007C7089"/>
    <w:rsid w:val="007E2551"/>
    <w:rsid w:val="007E5458"/>
    <w:rsid w:val="007E5EAD"/>
    <w:rsid w:val="007E6DE9"/>
    <w:rsid w:val="007F7F60"/>
    <w:rsid w:val="00821528"/>
    <w:rsid w:val="00822840"/>
    <w:rsid w:val="00833B2A"/>
    <w:rsid w:val="00834ABD"/>
    <w:rsid w:val="00843631"/>
    <w:rsid w:val="008454A0"/>
    <w:rsid w:val="0084727E"/>
    <w:rsid w:val="00853C41"/>
    <w:rsid w:val="00854C2D"/>
    <w:rsid w:val="00854D23"/>
    <w:rsid w:val="00854DAA"/>
    <w:rsid w:val="00856972"/>
    <w:rsid w:val="00861612"/>
    <w:rsid w:val="00862789"/>
    <w:rsid w:val="00863A46"/>
    <w:rsid w:val="00864783"/>
    <w:rsid w:val="00866E01"/>
    <w:rsid w:val="008741EF"/>
    <w:rsid w:val="00880967"/>
    <w:rsid w:val="00896959"/>
    <w:rsid w:val="008A727D"/>
    <w:rsid w:val="008B0AA5"/>
    <w:rsid w:val="008C471F"/>
    <w:rsid w:val="008C732D"/>
    <w:rsid w:val="008D01E5"/>
    <w:rsid w:val="008E1EC7"/>
    <w:rsid w:val="008E3021"/>
    <w:rsid w:val="008E3BF8"/>
    <w:rsid w:val="008E5098"/>
    <w:rsid w:val="008F3209"/>
    <w:rsid w:val="008F582D"/>
    <w:rsid w:val="008F5D7F"/>
    <w:rsid w:val="009019A3"/>
    <w:rsid w:val="009053E2"/>
    <w:rsid w:val="009070B2"/>
    <w:rsid w:val="00907414"/>
    <w:rsid w:val="009101B2"/>
    <w:rsid w:val="00912016"/>
    <w:rsid w:val="00914671"/>
    <w:rsid w:val="00923767"/>
    <w:rsid w:val="009244D5"/>
    <w:rsid w:val="00925B8A"/>
    <w:rsid w:val="0093057A"/>
    <w:rsid w:val="009322D0"/>
    <w:rsid w:val="00935970"/>
    <w:rsid w:val="00935CE4"/>
    <w:rsid w:val="00951236"/>
    <w:rsid w:val="009563C0"/>
    <w:rsid w:val="00960C23"/>
    <w:rsid w:val="0096196A"/>
    <w:rsid w:val="00963656"/>
    <w:rsid w:val="009A2054"/>
    <w:rsid w:val="009A2B27"/>
    <w:rsid w:val="009A61BC"/>
    <w:rsid w:val="009B0029"/>
    <w:rsid w:val="009B40DA"/>
    <w:rsid w:val="009B44F8"/>
    <w:rsid w:val="009B56B3"/>
    <w:rsid w:val="009B7D30"/>
    <w:rsid w:val="009C43B9"/>
    <w:rsid w:val="009C790D"/>
    <w:rsid w:val="009D1625"/>
    <w:rsid w:val="009D273D"/>
    <w:rsid w:val="009E0DC1"/>
    <w:rsid w:val="009E6552"/>
    <w:rsid w:val="009F0B5D"/>
    <w:rsid w:val="009F6609"/>
    <w:rsid w:val="00A00B81"/>
    <w:rsid w:val="00A119E4"/>
    <w:rsid w:val="00A12C6A"/>
    <w:rsid w:val="00A1384F"/>
    <w:rsid w:val="00A25DE0"/>
    <w:rsid w:val="00A3173F"/>
    <w:rsid w:val="00A31CD9"/>
    <w:rsid w:val="00A33F3C"/>
    <w:rsid w:val="00A413D8"/>
    <w:rsid w:val="00A452A0"/>
    <w:rsid w:val="00A5129C"/>
    <w:rsid w:val="00A5267F"/>
    <w:rsid w:val="00A56D0B"/>
    <w:rsid w:val="00A605B4"/>
    <w:rsid w:val="00A61BF5"/>
    <w:rsid w:val="00A66269"/>
    <w:rsid w:val="00A709BE"/>
    <w:rsid w:val="00A83935"/>
    <w:rsid w:val="00A91C0F"/>
    <w:rsid w:val="00AA25D6"/>
    <w:rsid w:val="00AB1BD2"/>
    <w:rsid w:val="00AB2AA7"/>
    <w:rsid w:val="00AB504D"/>
    <w:rsid w:val="00AB653C"/>
    <w:rsid w:val="00AC0E91"/>
    <w:rsid w:val="00AC2F5D"/>
    <w:rsid w:val="00AD197E"/>
    <w:rsid w:val="00AD41CE"/>
    <w:rsid w:val="00AD64C8"/>
    <w:rsid w:val="00AE0CF9"/>
    <w:rsid w:val="00AE0ED6"/>
    <w:rsid w:val="00AF351B"/>
    <w:rsid w:val="00B036DF"/>
    <w:rsid w:val="00B126F4"/>
    <w:rsid w:val="00B13F77"/>
    <w:rsid w:val="00B20A45"/>
    <w:rsid w:val="00B3335F"/>
    <w:rsid w:val="00B37342"/>
    <w:rsid w:val="00B41241"/>
    <w:rsid w:val="00B53387"/>
    <w:rsid w:val="00B541B8"/>
    <w:rsid w:val="00B57018"/>
    <w:rsid w:val="00B61CF5"/>
    <w:rsid w:val="00B62EB7"/>
    <w:rsid w:val="00B64CA2"/>
    <w:rsid w:val="00B658E7"/>
    <w:rsid w:val="00B66182"/>
    <w:rsid w:val="00B66B3F"/>
    <w:rsid w:val="00B66DAB"/>
    <w:rsid w:val="00B67C22"/>
    <w:rsid w:val="00B751FC"/>
    <w:rsid w:val="00B85AA2"/>
    <w:rsid w:val="00B92F53"/>
    <w:rsid w:val="00B9711D"/>
    <w:rsid w:val="00BA5375"/>
    <w:rsid w:val="00BC6721"/>
    <w:rsid w:val="00BD3ED0"/>
    <w:rsid w:val="00BD52DA"/>
    <w:rsid w:val="00BD5BD3"/>
    <w:rsid w:val="00BD6DCE"/>
    <w:rsid w:val="00BE1C8B"/>
    <w:rsid w:val="00BF0CA1"/>
    <w:rsid w:val="00C02690"/>
    <w:rsid w:val="00C04AF7"/>
    <w:rsid w:val="00C0714E"/>
    <w:rsid w:val="00C149A9"/>
    <w:rsid w:val="00C22451"/>
    <w:rsid w:val="00C3275A"/>
    <w:rsid w:val="00C40CC8"/>
    <w:rsid w:val="00C41470"/>
    <w:rsid w:val="00C46D50"/>
    <w:rsid w:val="00C50C9A"/>
    <w:rsid w:val="00C52B46"/>
    <w:rsid w:val="00C53689"/>
    <w:rsid w:val="00C5518A"/>
    <w:rsid w:val="00C61993"/>
    <w:rsid w:val="00C7491B"/>
    <w:rsid w:val="00C8730F"/>
    <w:rsid w:val="00C9623F"/>
    <w:rsid w:val="00C97BD1"/>
    <w:rsid w:val="00CA1E1E"/>
    <w:rsid w:val="00CA21DF"/>
    <w:rsid w:val="00CA5316"/>
    <w:rsid w:val="00CB536A"/>
    <w:rsid w:val="00CB5676"/>
    <w:rsid w:val="00CD296A"/>
    <w:rsid w:val="00CD4008"/>
    <w:rsid w:val="00CD6334"/>
    <w:rsid w:val="00CD66DC"/>
    <w:rsid w:val="00CE4488"/>
    <w:rsid w:val="00CE5CAF"/>
    <w:rsid w:val="00CF301B"/>
    <w:rsid w:val="00D02CBE"/>
    <w:rsid w:val="00D037B8"/>
    <w:rsid w:val="00D1090F"/>
    <w:rsid w:val="00D15AFA"/>
    <w:rsid w:val="00D16213"/>
    <w:rsid w:val="00D162BC"/>
    <w:rsid w:val="00D16AA3"/>
    <w:rsid w:val="00D33B87"/>
    <w:rsid w:val="00D34D91"/>
    <w:rsid w:val="00D36ACC"/>
    <w:rsid w:val="00D4044E"/>
    <w:rsid w:val="00D42F6A"/>
    <w:rsid w:val="00D55D6D"/>
    <w:rsid w:val="00D61940"/>
    <w:rsid w:val="00D71032"/>
    <w:rsid w:val="00D74BE3"/>
    <w:rsid w:val="00D77402"/>
    <w:rsid w:val="00D91DB3"/>
    <w:rsid w:val="00D94A41"/>
    <w:rsid w:val="00DA1053"/>
    <w:rsid w:val="00DA2083"/>
    <w:rsid w:val="00DB252C"/>
    <w:rsid w:val="00DC5A28"/>
    <w:rsid w:val="00DD01CE"/>
    <w:rsid w:val="00DD1185"/>
    <w:rsid w:val="00DD56FD"/>
    <w:rsid w:val="00DD6401"/>
    <w:rsid w:val="00DE211D"/>
    <w:rsid w:val="00DE4E15"/>
    <w:rsid w:val="00DF139E"/>
    <w:rsid w:val="00DF2E62"/>
    <w:rsid w:val="00DF77F8"/>
    <w:rsid w:val="00DF7B18"/>
    <w:rsid w:val="00E106F4"/>
    <w:rsid w:val="00E12DC8"/>
    <w:rsid w:val="00E17C86"/>
    <w:rsid w:val="00E24CD0"/>
    <w:rsid w:val="00E26FD0"/>
    <w:rsid w:val="00E36631"/>
    <w:rsid w:val="00E50E0A"/>
    <w:rsid w:val="00E532EA"/>
    <w:rsid w:val="00E627F4"/>
    <w:rsid w:val="00E64BD8"/>
    <w:rsid w:val="00E65A3F"/>
    <w:rsid w:val="00E71C2B"/>
    <w:rsid w:val="00E72327"/>
    <w:rsid w:val="00E729EC"/>
    <w:rsid w:val="00E74E72"/>
    <w:rsid w:val="00E75A6C"/>
    <w:rsid w:val="00E80016"/>
    <w:rsid w:val="00E80B36"/>
    <w:rsid w:val="00E812D4"/>
    <w:rsid w:val="00E92AF0"/>
    <w:rsid w:val="00E97822"/>
    <w:rsid w:val="00EA0828"/>
    <w:rsid w:val="00EA476A"/>
    <w:rsid w:val="00EA4DCB"/>
    <w:rsid w:val="00EB028F"/>
    <w:rsid w:val="00EB041E"/>
    <w:rsid w:val="00EB148E"/>
    <w:rsid w:val="00EB50CC"/>
    <w:rsid w:val="00EB54E7"/>
    <w:rsid w:val="00EB6814"/>
    <w:rsid w:val="00EC5070"/>
    <w:rsid w:val="00ED0EB4"/>
    <w:rsid w:val="00ED1389"/>
    <w:rsid w:val="00ED6766"/>
    <w:rsid w:val="00EE4201"/>
    <w:rsid w:val="00EF37DB"/>
    <w:rsid w:val="00EF3ADF"/>
    <w:rsid w:val="00F140BD"/>
    <w:rsid w:val="00F24ECC"/>
    <w:rsid w:val="00F338C0"/>
    <w:rsid w:val="00F54287"/>
    <w:rsid w:val="00F62705"/>
    <w:rsid w:val="00F65B26"/>
    <w:rsid w:val="00F65E5F"/>
    <w:rsid w:val="00F706F5"/>
    <w:rsid w:val="00F72D56"/>
    <w:rsid w:val="00F751DF"/>
    <w:rsid w:val="00F8200B"/>
    <w:rsid w:val="00F82D3E"/>
    <w:rsid w:val="00F843B9"/>
    <w:rsid w:val="00F912F5"/>
    <w:rsid w:val="00F97CB1"/>
    <w:rsid w:val="00FA1156"/>
    <w:rsid w:val="00FA23B3"/>
    <w:rsid w:val="00FA2EEE"/>
    <w:rsid w:val="00FA60A2"/>
    <w:rsid w:val="00FB7ED7"/>
    <w:rsid w:val="00FC1C94"/>
    <w:rsid w:val="00FC31F0"/>
    <w:rsid w:val="00FC35E6"/>
    <w:rsid w:val="00FD170C"/>
    <w:rsid w:val="00FD4875"/>
    <w:rsid w:val="00FE1F3B"/>
    <w:rsid w:val="00FF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3F6AE"/>
  <w15:docId w15:val="{60691435-65D6-4185-B4C7-F113FD63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BB1"/>
    <w:pPr>
      <w:spacing w:after="5" w:line="256" w:lineRule="auto"/>
      <w:ind w:left="37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A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30C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30C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6</Words>
  <Characters>3175</Characters>
  <Application>Microsoft Office Word</Application>
  <DocSecurity>0</DocSecurity>
  <Lines>26</Lines>
  <Paragraphs>7</Paragraphs>
  <ScaleCrop>false</ScaleCrop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4.6.21</dc:title>
  <dc:subject/>
  <dc:creator>Elisha Ash</dc:creator>
  <cp:keywords/>
  <cp:lastModifiedBy>Lisa Derr</cp:lastModifiedBy>
  <cp:revision>2</cp:revision>
  <dcterms:created xsi:type="dcterms:W3CDTF">2022-02-15T23:31:00Z</dcterms:created>
  <dcterms:modified xsi:type="dcterms:W3CDTF">2022-02-15T23:31:00Z</dcterms:modified>
</cp:coreProperties>
</file>